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A0B" w:rsidRDefault="00EF1A0B" w:rsidP="00EF1A0B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EF1A0B">
        <w:rPr>
          <w:b/>
          <w:sz w:val="28"/>
          <w:szCs w:val="28"/>
        </w:rPr>
        <w:t>Intake</w:t>
      </w:r>
      <w:r w:rsidR="005C7BEB">
        <w:rPr>
          <w:b/>
          <w:sz w:val="28"/>
          <w:szCs w:val="28"/>
        </w:rPr>
        <w:t xml:space="preserve"> Ceiling</w:t>
      </w:r>
      <w:r w:rsidRPr="00EF1A0B">
        <w:rPr>
          <w:b/>
          <w:sz w:val="28"/>
          <w:szCs w:val="28"/>
        </w:rPr>
        <w:t xml:space="preserve"> </w:t>
      </w:r>
    </w:p>
    <w:p w:rsidR="00B46C85" w:rsidRDefault="00EF1A0B" w:rsidP="00EF1A0B">
      <w:pPr>
        <w:jc w:val="center"/>
        <w:rPr>
          <w:b/>
          <w:sz w:val="28"/>
          <w:szCs w:val="28"/>
        </w:rPr>
      </w:pPr>
      <w:proofErr w:type="spellStart"/>
      <w:r w:rsidRPr="00EF1A0B">
        <w:rPr>
          <w:b/>
          <w:sz w:val="28"/>
          <w:szCs w:val="28"/>
        </w:rPr>
        <w:t>Honours</w:t>
      </w:r>
      <w:proofErr w:type="spellEnd"/>
      <w:r w:rsidRPr="00EF1A0B">
        <w:rPr>
          <w:b/>
          <w:sz w:val="28"/>
          <w:szCs w:val="28"/>
        </w:rPr>
        <w:t xml:space="preserve"> Degree Level II (2021/2022)</w:t>
      </w:r>
    </w:p>
    <w:p w:rsidR="00EF1A0B" w:rsidRPr="00EF1A0B" w:rsidRDefault="00EF1A0B" w:rsidP="00EF1A0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aculty of Arts</w:t>
      </w:r>
    </w:p>
    <w:tbl>
      <w:tblPr>
        <w:tblW w:w="6461" w:type="dxa"/>
        <w:jc w:val="center"/>
        <w:tblLook w:val="04A0" w:firstRow="1" w:lastRow="0" w:firstColumn="1" w:lastColumn="0" w:noHBand="0" w:noVBand="1"/>
      </w:tblPr>
      <w:tblGrid>
        <w:gridCol w:w="960"/>
        <w:gridCol w:w="3360"/>
        <w:gridCol w:w="2141"/>
      </w:tblGrid>
      <w:tr w:rsidR="00EF1A0B" w:rsidRPr="00B46C85" w:rsidTr="00EF1A0B">
        <w:trPr>
          <w:cantSplit/>
          <w:trHeight w:val="1637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</w:t>
            </w:r>
          </w:p>
        </w:tc>
        <w:tc>
          <w:tcPr>
            <w:tcW w:w="3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iscipline</w:t>
            </w:r>
          </w:p>
        </w:tc>
        <w:tc>
          <w:tcPr>
            <w:tcW w:w="2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EF1A0B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proofErr w:type="spellStart"/>
            <w:r w:rsidRPr="00B46C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Hon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ur</w:t>
            </w:r>
            <w:r w:rsidRPr="00B46C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</w:t>
            </w:r>
            <w:proofErr w:type="spellEnd"/>
            <w:r w:rsidRPr="00B46C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Degree</w:t>
            </w:r>
          </w:p>
          <w:p w:rsidR="00EF1A0B" w:rsidRPr="00EF1A0B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Level II </w:t>
            </w:r>
          </w:p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F1A0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0</w:t>
            </w:r>
            <w:r w:rsidRPr="00B46C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1/</w:t>
            </w:r>
            <w:r w:rsidRPr="00EF1A0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0</w:t>
            </w:r>
            <w:r w:rsidRPr="00B46C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2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hropolog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ch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olog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 Histor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ristian Civilization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tural Tourism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onomics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8E6418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64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8E6418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64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lish Language Teaching</w:t>
            </w:r>
            <w:r w:rsidR="008E64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8E6418" w:rsidRDefault="001B745F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64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lish Literature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ograph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tor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Economics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guistics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 Studies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ning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ilosoph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ycholog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litical Science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ology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mil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ama and Theatre Arts</w:t>
            </w:r>
          </w:p>
        </w:tc>
        <w:tc>
          <w:tcPr>
            <w:tcW w:w="2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46C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</w:tr>
      <w:tr w:rsidR="00EF1A0B" w:rsidRPr="00B46C85" w:rsidTr="00EF1A0B">
        <w:trPr>
          <w:trHeight w:val="2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F1A0B" w:rsidRPr="00B46C85" w:rsidRDefault="00EF1A0B" w:rsidP="00EF1A0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lation Studies</w:t>
            </w:r>
          </w:p>
        </w:tc>
        <w:tc>
          <w:tcPr>
            <w:tcW w:w="2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F1A0B" w:rsidRPr="00B46C85" w:rsidRDefault="00EF1A0B" w:rsidP="00EF1A0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</w:tbl>
    <w:p w:rsidR="00B46C85" w:rsidRPr="008E6418" w:rsidRDefault="008E6418" w:rsidP="008E6418">
      <w:pPr>
        <w:pStyle w:val="ListParagraph"/>
        <w:rPr>
          <w:rFonts w:ascii="Times New Roman" w:hAnsi="Times New Roman" w:cs="Times New Roman"/>
        </w:rPr>
      </w:pPr>
      <w:r w:rsidRPr="008E6418">
        <w:rPr>
          <w:rFonts w:ascii="Times New Roman" w:hAnsi="Times New Roman" w:cs="Times New Roman"/>
        </w:rPr>
        <w:t xml:space="preserve">*Subject to </w:t>
      </w:r>
      <w:r>
        <w:rPr>
          <w:rFonts w:ascii="Times New Roman" w:hAnsi="Times New Roman" w:cs="Times New Roman"/>
        </w:rPr>
        <w:t xml:space="preserve">the </w:t>
      </w:r>
      <w:r w:rsidRPr="008E6418">
        <w:rPr>
          <w:rFonts w:ascii="Times New Roman" w:hAnsi="Times New Roman" w:cs="Times New Roman"/>
        </w:rPr>
        <w:t xml:space="preserve">approval </w:t>
      </w:r>
      <w:r>
        <w:rPr>
          <w:rFonts w:ascii="Times New Roman" w:hAnsi="Times New Roman" w:cs="Times New Roman"/>
        </w:rPr>
        <w:t xml:space="preserve">of the UGC for the </w:t>
      </w:r>
      <w:proofErr w:type="spellStart"/>
      <w:r>
        <w:rPr>
          <w:rFonts w:ascii="Times New Roman" w:hAnsi="Times New Roman" w:cs="Times New Roman"/>
        </w:rPr>
        <w:t>Honours</w:t>
      </w:r>
      <w:proofErr w:type="spellEnd"/>
      <w:r>
        <w:rPr>
          <w:rFonts w:ascii="Times New Roman" w:hAnsi="Times New Roman" w:cs="Times New Roman"/>
        </w:rPr>
        <w:t xml:space="preserve"> Degree in ELT.</w:t>
      </w:r>
    </w:p>
    <w:sectPr w:rsidR="00B46C85" w:rsidRPr="008E6418" w:rsidSect="00EF1A0B"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8611E8"/>
    <w:multiLevelType w:val="hybridMultilevel"/>
    <w:tmpl w:val="7E9A3D9A"/>
    <w:lvl w:ilvl="0" w:tplc="8604D8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2trA0M7QwsDCwtDBX0lEKTi0uzszPAykwqgUAzJbf9ywAAAA="/>
  </w:docVars>
  <w:rsids>
    <w:rsidRoot w:val="002E7816"/>
    <w:rsid w:val="001B745F"/>
    <w:rsid w:val="002E7816"/>
    <w:rsid w:val="003556F6"/>
    <w:rsid w:val="00477993"/>
    <w:rsid w:val="005C7BEB"/>
    <w:rsid w:val="008E6418"/>
    <w:rsid w:val="00B46C85"/>
    <w:rsid w:val="00BA64A3"/>
    <w:rsid w:val="00EF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24C7B9-E8D6-4067-BC3C-61B9B3D04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64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4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9136EF-1EE2-4892-9EE8-E3DB8920A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unadu2003@yahoo.com</dc:creator>
  <cp:lastModifiedBy>User</cp:lastModifiedBy>
  <cp:revision>2</cp:revision>
  <dcterms:created xsi:type="dcterms:W3CDTF">2023-11-11T01:41:00Z</dcterms:created>
  <dcterms:modified xsi:type="dcterms:W3CDTF">2023-11-11T01:41:00Z</dcterms:modified>
</cp:coreProperties>
</file>